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F40A53" w14:textId="498DDB85" w:rsidR="00A8775C" w:rsidRDefault="00C92C86">
      <w:bookmarkStart w:id="0" w:name="_Hlk94782151"/>
    </w:p>
    <w:bookmarkStart w:id="1" w:name="Check2"/>
    <w:p w14:paraId="31CD0173" w14:textId="77777777" w:rsidR="00EE1C10" w:rsidRPr="0051098B" w:rsidRDefault="00EE1C10" w:rsidP="00EE1C10">
      <w:pPr>
        <w:rPr>
          <w:sz w:val="22"/>
          <w:szCs w:val="24"/>
        </w:rPr>
      </w:pPr>
      <w:r w:rsidRPr="0051098B">
        <w:rPr>
          <w:b/>
          <w:bCs/>
          <w:sz w:val="22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51098B">
        <w:rPr>
          <w:b/>
          <w:bCs/>
          <w:sz w:val="22"/>
          <w:szCs w:val="24"/>
        </w:rPr>
        <w:instrText xml:space="preserve"> FORMCHECKBOX </w:instrText>
      </w:r>
      <w:r w:rsidR="00C92C86">
        <w:rPr>
          <w:b/>
          <w:bCs/>
          <w:sz w:val="22"/>
          <w:szCs w:val="24"/>
        </w:rPr>
      </w:r>
      <w:r w:rsidR="00C92C86">
        <w:rPr>
          <w:b/>
          <w:bCs/>
          <w:sz w:val="22"/>
          <w:szCs w:val="24"/>
        </w:rPr>
        <w:fldChar w:fldCharType="separate"/>
      </w:r>
      <w:r w:rsidRPr="0051098B">
        <w:rPr>
          <w:b/>
          <w:bCs/>
          <w:sz w:val="22"/>
          <w:szCs w:val="24"/>
        </w:rPr>
        <w:fldChar w:fldCharType="end"/>
      </w:r>
      <w:bookmarkEnd w:id="1"/>
      <w:r w:rsidRPr="0051098B">
        <w:rPr>
          <w:b/>
          <w:bCs/>
          <w:sz w:val="22"/>
          <w:szCs w:val="24"/>
        </w:rPr>
        <w:t xml:space="preserve">  Meeting Notice                       </w:t>
      </w:r>
      <w:bookmarkStart w:id="2" w:name="Check1"/>
      <w:r w:rsidRPr="0051098B">
        <w:rPr>
          <w:b/>
          <w:bCs/>
          <w:sz w:val="22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1"/>
            </w:checkBox>
          </w:ffData>
        </w:fldChar>
      </w:r>
      <w:r w:rsidRPr="0051098B">
        <w:rPr>
          <w:b/>
          <w:bCs/>
          <w:sz w:val="22"/>
          <w:szCs w:val="24"/>
        </w:rPr>
        <w:instrText xml:space="preserve"> FORMCHECKBOX </w:instrText>
      </w:r>
      <w:r w:rsidR="00C92C86">
        <w:rPr>
          <w:b/>
          <w:bCs/>
          <w:sz w:val="22"/>
          <w:szCs w:val="24"/>
        </w:rPr>
      </w:r>
      <w:r w:rsidR="00C92C86">
        <w:rPr>
          <w:b/>
          <w:bCs/>
          <w:sz w:val="22"/>
          <w:szCs w:val="24"/>
        </w:rPr>
        <w:fldChar w:fldCharType="separate"/>
      </w:r>
      <w:r w:rsidRPr="0051098B">
        <w:rPr>
          <w:b/>
          <w:bCs/>
          <w:sz w:val="22"/>
          <w:szCs w:val="24"/>
        </w:rPr>
        <w:fldChar w:fldCharType="end"/>
      </w:r>
      <w:bookmarkEnd w:id="2"/>
      <w:r w:rsidRPr="0051098B">
        <w:rPr>
          <w:b/>
          <w:bCs/>
          <w:sz w:val="22"/>
          <w:szCs w:val="24"/>
        </w:rPr>
        <w:t xml:space="preserve">  Minutes</w:t>
      </w:r>
    </w:p>
    <w:p w14:paraId="20BD5E17" w14:textId="77777777" w:rsidR="00EE1C10" w:rsidRPr="00187491" w:rsidRDefault="00EE1C10" w:rsidP="00EE1C10">
      <w:pPr>
        <w:rPr>
          <w:sz w:val="24"/>
          <w:szCs w:val="24"/>
        </w:rPr>
      </w:pPr>
    </w:p>
    <w:tbl>
      <w:tblPr>
        <w:tblW w:w="10135" w:type="dxa"/>
        <w:tblInd w:w="-8" w:type="dxa"/>
        <w:tblLayout w:type="fixed"/>
        <w:tblLook w:val="04A0" w:firstRow="1" w:lastRow="0" w:firstColumn="1" w:lastColumn="0" w:noHBand="0" w:noVBand="1"/>
      </w:tblPr>
      <w:tblGrid>
        <w:gridCol w:w="3510"/>
        <w:gridCol w:w="6625"/>
      </w:tblGrid>
      <w:tr w:rsidR="00EE1C10" w:rsidRPr="0051098B" w14:paraId="53F81121" w14:textId="77777777" w:rsidTr="0088466D">
        <w:trPr>
          <w:trHeight w:val="519"/>
        </w:trPr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1BCF4C82" w14:textId="77777777" w:rsidR="00EE1C10" w:rsidRPr="00F15008" w:rsidRDefault="00EE1C10" w:rsidP="0088466D">
            <w:pPr>
              <w:rPr>
                <w:sz w:val="22"/>
                <w:szCs w:val="24"/>
              </w:rPr>
            </w:pPr>
            <w:r w:rsidRPr="00F15008">
              <w:rPr>
                <w:b/>
                <w:bCs/>
                <w:sz w:val="22"/>
                <w:szCs w:val="24"/>
              </w:rPr>
              <w:t>Subject</w:t>
            </w:r>
          </w:p>
        </w:tc>
        <w:tc>
          <w:tcPr>
            <w:tcW w:w="66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AB6DAE2" w14:textId="0688F826" w:rsidR="00EE1C10" w:rsidRPr="00F15008" w:rsidRDefault="00E16BD0" w:rsidP="0088466D">
            <w:pPr>
              <w:rPr>
                <w:sz w:val="22"/>
                <w:szCs w:val="24"/>
              </w:rPr>
            </w:pPr>
            <w:r w:rsidRPr="00E16BD0">
              <w:rPr>
                <w:sz w:val="22"/>
                <w:szCs w:val="24"/>
              </w:rPr>
              <w:t xml:space="preserve">HMS Deliverables </w:t>
            </w:r>
            <w:r w:rsidR="00825539">
              <w:rPr>
                <w:sz w:val="22"/>
                <w:szCs w:val="24"/>
              </w:rPr>
              <w:t>5</w:t>
            </w:r>
            <w:r w:rsidRPr="00E16BD0">
              <w:rPr>
                <w:sz w:val="22"/>
                <w:szCs w:val="24"/>
              </w:rPr>
              <w:t xml:space="preserve"> </w:t>
            </w:r>
            <w:r w:rsidR="003519DD">
              <w:rPr>
                <w:sz w:val="22"/>
                <w:szCs w:val="24"/>
              </w:rPr>
              <w:t xml:space="preserve">Deployment </w:t>
            </w:r>
            <w:r w:rsidRPr="00E16BD0">
              <w:rPr>
                <w:sz w:val="22"/>
                <w:szCs w:val="24"/>
              </w:rPr>
              <w:t>Discussion</w:t>
            </w:r>
          </w:p>
        </w:tc>
      </w:tr>
      <w:tr w:rsidR="00EE1C10" w:rsidRPr="0051098B" w14:paraId="5FE0C349" w14:textId="77777777" w:rsidTr="0088466D">
        <w:trPr>
          <w:trHeight w:val="426"/>
        </w:trPr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6EB5F0BC" w14:textId="77777777" w:rsidR="00EE1C10" w:rsidRPr="00F15008" w:rsidRDefault="00EE1C10" w:rsidP="0088466D">
            <w:pPr>
              <w:rPr>
                <w:sz w:val="22"/>
                <w:szCs w:val="24"/>
              </w:rPr>
            </w:pPr>
            <w:r w:rsidRPr="00F15008">
              <w:rPr>
                <w:b/>
                <w:bCs/>
                <w:sz w:val="22"/>
                <w:szCs w:val="24"/>
              </w:rPr>
              <w:t>Project Name &amp; No. (if applicable)</w:t>
            </w:r>
          </w:p>
        </w:tc>
        <w:tc>
          <w:tcPr>
            <w:tcW w:w="66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4E13CA7" w14:textId="68094628" w:rsidR="00EE1C10" w:rsidRPr="00F15008" w:rsidRDefault="00570C73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Hospital Management System</w:t>
            </w:r>
          </w:p>
        </w:tc>
      </w:tr>
      <w:tr w:rsidR="00EE1C10" w:rsidRPr="0051098B" w14:paraId="6E1B67C7" w14:textId="77777777" w:rsidTr="0088466D">
        <w:trPr>
          <w:trHeight w:val="426"/>
        </w:trPr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4CB0A195" w14:textId="77777777" w:rsidR="00EE1C10" w:rsidRPr="00F15008" w:rsidRDefault="00EE1C10" w:rsidP="0088466D">
            <w:pPr>
              <w:rPr>
                <w:b/>
                <w:bCs/>
                <w:sz w:val="22"/>
                <w:szCs w:val="24"/>
              </w:rPr>
            </w:pPr>
            <w:r w:rsidRPr="00F15008">
              <w:rPr>
                <w:b/>
                <w:bCs/>
                <w:sz w:val="22"/>
                <w:szCs w:val="24"/>
              </w:rPr>
              <w:t># of Attendees</w:t>
            </w:r>
          </w:p>
        </w:tc>
        <w:tc>
          <w:tcPr>
            <w:tcW w:w="66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F33B7B5" w14:textId="5C426BDB" w:rsidR="00EE1C10" w:rsidRPr="00F15008" w:rsidRDefault="00C04DCF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8</w:t>
            </w:r>
          </w:p>
        </w:tc>
      </w:tr>
    </w:tbl>
    <w:p w14:paraId="2C693302" w14:textId="77777777" w:rsidR="00EE1C10" w:rsidRPr="0051098B" w:rsidRDefault="00EE1C10" w:rsidP="00EE1C10">
      <w:pPr>
        <w:rPr>
          <w:sz w:val="22"/>
          <w:szCs w:val="24"/>
        </w:rPr>
      </w:pPr>
    </w:p>
    <w:tbl>
      <w:tblPr>
        <w:tblW w:w="10170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0"/>
        <w:gridCol w:w="1677"/>
        <w:gridCol w:w="753"/>
        <w:gridCol w:w="2372"/>
        <w:gridCol w:w="1088"/>
        <w:gridCol w:w="3380"/>
      </w:tblGrid>
      <w:tr w:rsidR="00EE1C10" w:rsidRPr="0051098B" w14:paraId="692771E4" w14:textId="77777777" w:rsidTr="0088466D">
        <w:trPr>
          <w:trHeight w:val="221"/>
        </w:trPr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5AD694FD" w14:textId="77777777" w:rsidR="00EE1C10" w:rsidRPr="0051098B" w:rsidRDefault="00EE1C10" w:rsidP="0088466D">
            <w:pPr>
              <w:rPr>
                <w:b/>
                <w:bCs/>
                <w:sz w:val="22"/>
                <w:szCs w:val="24"/>
              </w:rPr>
            </w:pPr>
            <w:r w:rsidRPr="0051098B">
              <w:rPr>
                <w:b/>
                <w:bCs/>
                <w:sz w:val="22"/>
                <w:szCs w:val="24"/>
              </w:rPr>
              <w:t>Date</w:t>
            </w:r>
          </w:p>
        </w:tc>
        <w:tc>
          <w:tcPr>
            <w:tcW w:w="16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51E8FC3" w14:textId="1B707195" w:rsidR="00EE1C10" w:rsidRPr="0051098B" w:rsidRDefault="004A5CC1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 xml:space="preserve">April </w:t>
            </w:r>
            <w:r w:rsidR="00012737">
              <w:rPr>
                <w:sz w:val="22"/>
                <w:szCs w:val="24"/>
              </w:rPr>
              <w:t>28</w:t>
            </w:r>
            <w:r>
              <w:rPr>
                <w:sz w:val="22"/>
                <w:szCs w:val="24"/>
                <w:vertAlign w:val="superscript"/>
              </w:rPr>
              <w:t xml:space="preserve">th </w:t>
            </w:r>
            <w:r w:rsidR="00173F00">
              <w:rPr>
                <w:sz w:val="22"/>
                <w:szCs w:val="24"/>
              </w:rPr>
              <w:t>, 2022</w:t>
            </w:r>
            <w:r w:rsidR="007B7041">
              <w:rPr>
                <w:sz w:val="22"/>
                <w:szCs w:val="24"/>
              </w:rPr>
              <w:t>,</w:t>
            </w:r>
            <w:r w:rsidR="00EE1C10" w:rsidRPr="0051098B">
              <w:rPr>
                <w:sz w:val="22"/>
                <w:szCs w:val="24"/>
              </w:rPr>
              <w:t xml:space="preserve"> </w:t>
            </w:r>
          </w:p>
        </w:tc>
        <w:tc>
          <w:tcPr>
            <w:tcW w:w="7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307E3496" w14:textId="77777777" w:rsidR="00EE1C10" w:rsidRPr="0051098B" w:rsidRDefault="00EE1C10" w:rsidP="0088466D">
            <w:pPr>
              <w:rPr>
                <w:b/>
                <w:bCs/>
                <w:sz w:val="22"/>
                <w:szCs w:val="24"/>
              </w:rPr>
            </w:pPr>
            <w:r w:rsidRPr="0051098B">
              <w:rPr>
                <w:b/>
                <w:bCs/>
                <w:sz w:val="22"/>
                <w:szCs w:val="24"/>
              </w:rPr>
              <w:t>Time</w:t>
            </w: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4B424FF" w14:textId="77E33352" w:rsidR="00EE1C10" w:rsidRPr="0051098B" w:rsidRDefault="0007555D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0</w:t>
            </w:r>
            <w:r w:rsidR="00570C73">
              <w:rPr>
                <w:sz w:val="22"/>
                <w:szCs w:val="24"/>
              </w:rPr>
              <w:t>.</w:t>
            </w:r>
            <w:r>
              <w:rPr>
                <w:sz w:val="22"/>
                <w:szCs w:val="24"/>
              </w:rPr>
              <w:t>0</w:t>
            </w:r>
            <w:r w:rsidR="00570C73">
              <w:rPr>
                <w:sz w:val="22"/>
                <w:szCs w:val="24"/>
              </w:rPr>
              <w:t>0pm</w:t>
            </w:r>
            <w:r w:rsidR="00EE1C10">
              <w:rPr>
                <w:sz w:val="22"/>
                <w:szCs w:val="24"/>
              </w:rPr>
              <w:t xml:space="preserve"> to </w:t>
            </w:r>
            <w:r>
              <w:rPr>
                <w:sz w:val="22"/>
                <w:szCs w:val="24"/>
              </w:rPr>
              <w:t>11</w:t>
            </w:r>
            <w:r w:rsidR="00570C73">
              <w:rPr>
                <w:sz w:val="22"/>
                <w:szCs w:val="24"/>
              </w:rPr>
              <w:t>.</w:t>
            </w:r>
            <w:r>
              <w:rPr>
                <w:sz w:val="22"/>
                <w:szCs w:val="24"/>
              </w:rPr>
              <w:t>00</w:t>
            </w:r>
            <w:r w:rsidR="00570C73">
              <w:rPr>
                <w:sz w:val="22"/>
                <w:szCs w:val="24"/>
              </w:rPr>
              <w:t>pm</w:t>
            </w:r>
          </w:p>
        </w:tc>
        <w:tc>
          <w:tcPr>
            <w:tcW w:w="10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3DFC47EB" w14:textId="77777777" w:rsidR="00EE1C10" w:rsidRPr="0051098B" w:rsidRDefault="00EE1C10" w:rsidP="0088466D">
            <w:pPr>
              <w:rPr>
                <w:b/>
                <w:bCs/>
                <w:sz w:val="22"/>
                <w:szCs w:val="24"/>
              </w:rPr>
            </w:pPr>
            <w:r w:rsidRPr="0051098B">
              <w:rPr>
                <w:b/>
                <w:bCs/>
                <w:sz w:val="22"/>
                <w:szCs w:val="24"/>
              </w:rPr>
              <w:t>Place</w:t>
            </w:r>
          </w:p>
        </w:tc>
        <w:tc>
          <w:tcPr>
            <w:tcW w:w="3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0DAE8F3" w14:textId="2D5092CA" w:rsidR="00EE1C10" w:rsidRPr="0051098B" w:rsidRDefault="0007555D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2"/>
              </w:rPr>
              <w:t>Zoom</w:t>
            </w:r>
          </w:p>
        </w:tc>
      </w:tr>
    </w:tbl>
    <w:p w14:paraId="294919D6" w14:textId="77777777" w:rsidR="00EE1C10" w:rsidRDefault="00EE1C10" w:rsidP="00EE1C10">
      <w:pPr>
        <w:rPr>
          <w:rFonts w:ascii="Arial" w:hAnsi="Arial" w:cs="Arial"/>
          <w:sz w:val="22"/>
          <w:szCs w:val="22"/>
        </w:rPr>
      </w:pPr>
    </w:p>
    <w:p w14:paraId="23D33A07" w14:textId="5B6B3F08" w:rsidR="00EE1C10" w:rsidRDefault="00EE1C10" w:rsidP="00EE1C10"/>
    <w:tbl>
      <w:tblPr>
        <w:tblpPr w:leftFromText="180" w:rightFromText="180" w:vertAnchor="text" w:tblpY="1"/>
        <w:tblOverlap w:val="never"/>
        <w:tblW w:w="9967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87"/>
        <w:gridCol w:w="1620"/>
        <w:gridCol w:w="3060"/>
      </w:tblGrid>
      <w:tr w:rsidR="007C313C" w:rsidRPr="00E0470C" w14:paraId="7FF3E3EC" w14:textId="77777777" w:rsidTr="0088466D">
        <w:trPr>
          <w:trHeight w:hRule="exact" w:val="398"/>
          <w:tblHeader/>
        </w:trPr>
        <w:tc>
          <w:tcPr>
            <w:tcW w:w="528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7C4D1256" w14:textId="77777777" w:rsidR="007C313C" w:rsidRPr="00E0470C" w:rsidRDefault="007C313C" w:rsidP="0088466D">
            <w:pPr>
              <w:rPr>
                <w:b/>
                <w:bCs/>
                <w:sz w:val="22"/>
                <w:szCs w:val="22"/>
              </w:rPr>
            </w:pPr>
            <w:r w:rsidRPr="00E0470C">
              <w:rPr>
                <w:b/>
                <w:bCs/>
                <w:sz w:val="22"/>
                <w:szCs w:val="22"/>
              </w:rPr>
              <w:t>Participants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0CECE" w:themeFill="background2" w:themeFillShade="E6"/>
          </w:tcPr>
          <w:p w14:paraId="33C577DC" w14:textId="77777777" w:rsidR="007C313C" w:rsidRPr="00E0470C" w:rsidRDefault="007C313C" w:rsidP="0088466D">
            <w:pPr>
              <w:autoSpaceDE/>
              <w:autoSpaceDN/>
              <w:spacing w:after="160" w:line="259" w:lineRule="auto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Present</w:t>
            </w:r>
          </w:p>
        </w:tc>
        <w:tc>
          <w:tcPr>
            <w:tcW w:w="30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pct5" w:color="auto" w:fill="auto"/>
            <w:vAlign w:val="center"/>
          </w:tcPr>
          <w:p w14:paraId="39940E43" w14:textId="77777777" w:rsidR="007C313C" w:rsidRPr="00E0470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Comments</w:t>
            </w:r>
          </w:p>
        </w:tc>
      </w:tr>
      <w:tr w:rsidR="007C313C" w:rsidRPr="0098588C" w14:paraId="2A989D8E" w14:textId="77777777" w:rsidTr="0088466D">
        <w:trPr>
          <w:trHeight w:val="441"/>
        </w:trPr>
        <w:tc>
          <w:tcPr>
            <w:tcW w:w="5287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4A7BCECB" w14:textId="77777777" w:rsidR="007C313C" w:rsidRPr="0098588C" w:rsidRDefault="007C313C" w:rsidP="0088466D">
            <w:pPr>
              <w:autoSpaceDE/>
              <w:autoSpaceDN/>
              <w:rPr>
                <w:color w:val="000000"/>
                <w:sz w:val="22"/>
                <w:szCs w:val="22"/>
                <w:shd w:val="clear" w:color="auto" w:fill="FFFFFF"/>
              </w:rPr>
            </w:pPr>
            <w:r w:rsidRPr="000E2779">
              <w:rPr>
                <w:color w:val="000000"/>
                <w:sz w:val="22"/>
                <w:szCs w:val="22"/>
                <w:shd w:val="clear" w:color="auto" w:fill="FFFFFF"/>
              </w:rPr>
              <w:t>Dheeraj Reddy Aguthu</w:t>
            </w:r>
          </w:p>
        </w:tc>
        <w:tc>
          <w:tcPr>
            <w:tcW w:w="1620" w:type="dxa"/>
            <w:tcBorders>
              <w:top w:val="single" w:sz="18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0AB9178B" w14:textId="77777777" w:rsidR="007C313C" w:rsidRPr="0098588C" w:rsidRDefault="007C313C" w:rsidP="00D31B77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14:paraId="79C8E225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082A61C3" w14:textId="77777777" w:rsidTr="0088466D">
        <w:trPr>
          <w:trHeight w:val="441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10AA8" w14:textId="77777777" w:rsidR="007C313C" w:rsidRPr="0098588C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Abhay Arora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4362A01B" w14:textId="77777777" w:rsidR="007C313C" w:rsidRPr="0098588C" w:rsidRDefault="007C313C" w:rsidP="00D31B77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4F3D1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1909E3F4" w14:textId="77777777" w:rsidTr="0088466D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5183B" w14:textId="77777777" w:rsidR="007C313C" w:rsidRPr="0098588C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Ravi Teja Balaji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41AF7796" w14:textId="60155081" w:rsidR="007C313C" w:rsidRPr="0098588C" w:rsidRDefault="00AF78D2" w:rsidP="00D31B77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B7B68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69568D95" w14:textId="77777777" w:rsidTr="0088466D">
        <w:trPr>
          <w:trHeight w:val="490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7AD0B3" w14:textId="77777777" w:rsidR="007C313C" w:rsidRPr="00370FA2" w:rsidRDefault="007C313C" w:rsidP="0088466D">
            <w:pPr>
              <w:autoSpaceDE/>
              <w:autoSpaceDN/>
              <w:rPr>
                <w:rFonts w:asciiTheme="minorHAnsi" w:hAnsiTheme="minorHAnsi" w:cstheme="minorHAnsi"/>
                <w:sz w:val="18"/>
                <w:szCs w:val="18"/>
              </w:rPr>
            </w:pPr>
            <w:r w:rsidRPr="000E2779">
              <w:rPr>
                <w:sz w:val="22"/>
                <w:szCs w:val="22"/>
              </w:rPr>
              <w:t>Meghana Junnutula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21A51A54" w14:textId="7B22B251" w:rsidR="007C313C" w:rsidRPr="0098588C" w:rsidRDefault="007C313C" w:rsidP="00D31B77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FBDF0" w14:textId="7D1FCE4D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196252CC" w14:textId="77777777" w:rsidTr="0088466D">
        <w:trPr>
          <w:trHeight w:val="490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26E76" w14:textId="77777777" w:rsidR="007C313C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Praveen Nakka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7ED47CD4" w14:textId="6AF5B78D" w:rsidR="007C313C" w:rsidRPr="0098588C" w:rsidRDefault="00E84317" w:rsidP="00D31B77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5DAA9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472C6B4D" w14:textId="77777777" w:rsidTr="0088466D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C0F27EF" w14:textId="77777777" w:rsidR="007C313C" w:rsidRPr="0098588C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Srikanth Gopi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1C7BF523" w14:textId="72E0359F" w:rsidR="007C313C" w:rsidRPr="0098588C" w:rsidRDefault="00AF78D2" w:rsidP="00D31B77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77F630" w14:textId="43B275EB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414889A0" w14:textId="77777777" w:rsidTr="0088466D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0E1D36FA" w14:textId="77777777" w:rsidR="007C313C" w:rsidRPr="000E2779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Balusu Charishma Naga Sai Sarada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11D2CBAC" w14:textId="20EB1FD5" w:rsidR="007C313C" w:rsidRDefault="00C92C86" w:rsidP="00D31B77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DC3776" w14:textId="7171CF60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6E481EB1" w14:textId="77777777" w:rsidTr="0088466D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16D49E36" w14:textId="77777777" w:rsidR="007C313C" w:rsidRPr="000E2779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Dodda Geetha Krishna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75C64459" w14:textId="77777777" w:rsidR="007C313C" w:rsidRDefault="007C313C" w:rsidP="00D31B77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38F627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</w:tbl>
    <w:p w14:paraId="3C5DFA03" w14:textId="1A304320" w:rsidR="007C313C" w:rsidRDefault="007C313C" w:rsidP="00EE1C10"/>
    <w:p w14:paraId="488BE66F" w14:textId="77777777" w:rsidR="007C313C" w:rsidRDefault="007C313C" w:rsidP="00EE1C10"/>
    <w:tbl>
      <w:tblPr>
        <w:tblW w:w="10188" w:type="dxa"/>
        <w:tblInd w:w="-2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41"/>
        <w:gridCol w:w="8547"/>
      </w:tblGrid>
      <w:tr w:rsidR="00EE1C10" w:rsidRPr="00330137" w14:paraId="6D7B7C47" w14:textId="77777777" w:rsidTr="0088466D">
        <w:trPr>
          <w:trHeight w:hRule="exact" w:val="398"/>
          <w:tblHeader/>
        </w:trPr>
        <w:tc>
          <w:tcPr>
            <w:tcW w:w="1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  <w:hideMark/>
          </w:tcPr>
          <w:p w14:paraId="7965F2AF" w14:textId="77777777" w:rsidR="00EE1C10" w:rsidRPr="00F15008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  <w:r w:rsidRPr="00F15008">
              <w:rPr>
                <w:b/>
                <w:bCs/>
                <w:sz w:val="22"/>
                <w:szCs w:val="22"/>
              </w:rPr>
              <w:t>No.</w:t>
            </w:r>
          </w:p>
        </w:tc>
        <w:tc>
          <w:tcPr>
            <w:tcW w:w="8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  <w:hideMark/>
          </w:tcPr>
          <w:p w14:paraId="571C231A" w14:textId="77777777" w:rsidR="00EE1C10" w:rsidRPr="00F15008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  <w:r w:rsidRPr="00F15008">
              <w:rPr>
                <w:b/>
                <w:bCs/>
                <w:sz w:val="22"/>
                <w:szCs w:val="22"/>
              </w:rPr>
              <w:t>Agenda Items</w:t>
            </w:r>
          </w:p>
        </w:tc>
      </w:tr>
      <w:tr w:rsidR="00EE1C10" w:rsidRPr="00330137" w14:paraId="600962FD" w14:textId="77777777" w:rsidTr="0088466D">
        <w:trPr>
          <w:trHeight w:val="441"/>
        </w:trPr>
        <w:tc>
          <w:tcPr>
            <w:tcW w:w="1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B95D9" w14:textId="77777777" w:rsidR="00EE1C10" w:rsidRPr="00F15008" w:rsidRDefault="00EE1C10" w:rsidP="0088466D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/>
              </w:rPr>
            </w:pPr>
          </w:p>
        </w:tc>
        <w:tc>
          <w:tcPr>
            <w:tcW w:w="8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06899" w14:textId="5490901E" w:rsidR="00EE1C10" w:rsidRPr="00F15008" w:rsidRDefault="00381D0B" w:rsidP="0088466D">
            <w:pPr>
              <w:rPr>
                <w:color w:val="000000"/>
                <w:sz w:val="22"/>
                <w:szCs w:val="22"/>
              </w:rPr>
            </w:pPr>
            <w:r w:rsidRPr="00381D0B">
              <w:rPr>
                <w:sz w:val="22"/>
                <w:szCs w:val="24"/>
              </w:rPr>
              <w:t>HMS Deliverables-</w:t>
            </w:r>
            <w:r w:rsidR="00BB1CC2">
              <w:rPr>
                <w:sz w:val="22"/>
                <w:szCs w:val="24"/>
              </w:rPr>
              <w:t>5</w:t>
            </w:r>
            <w:r w:rsidRPr="00381D0B">
              <w:rPr>
                <w:sz w:val="22"/>
                <w:szCs w:val="24"/>
              </w:rPr>
              <w:t xml:space="preserve"> </w:t>
            </w:r>
            <w:r w:rsidR="0023249E">
              <w:rPr>
                <w:sz w:val="22"/>
                <w:szCs w:val="24"/>
              </w:rPr>
              <w:t xml:space="preserve">Deployment </w:t>
            </w:r>
            <w:r w:rsidRPr="00381D0B">
              <w:rPr>
                <w:sz w:val="22"/>
                <w:szCs w:val="24"/>
              </w:rPr>
              <w:t>Meeting</w:t>
            </w:r>
          </w:p>
        </w:tc>
      </w:tr>
    </w:tbl>
    <w:p w14:paraId="63276098" w14:textId="3BAD7423" w:rsidR="00EE1C10" w:rsidRDefault="00EE1C10" w:rsidP="00EE1C10"/>
    <w:p w14:paraId="084D379D" w14:textId="155B2DCC" w:rsidR="00FA4040" w:rsidRDefault="00FA4040" w:rsidP="00EE1C10"/>
    <w:p w14:paraId="65F8A195" w14:textId="5A85B0A8" w:rsidR="00FA4040" w:rsidRDefault="00FA4040" w:rsidP="00EE1C10">
      <w:pPr>
        <w:rPr>
          <w:b/>
          <w:bCs/>
          <w:sz w:val="24"/>
          <w:szCs w:val="24"/>
        </w:rPr>
      </w:pPr>
      <w:r w:rsidRPr="00FA4040">
        <w:rPr>
          <w:b/>
          <w:bCs/>
          <w:sz w:val="24"/>
          <w:szCs w:val="24"/>
        </w:rPr>
        <w:t>Discussion Points</w:t>
      </w:r>
    </w:p>
    <w:p w14:paraId="349B45BC" w14:textId="77777777" w:rsidR="00FA4040" w:rsidRPr="0023249E" w:rsidRDefault="00FA4040" w:rsidP="00FA4040">
      <w:pPr>
        <w:pStyle w:val="ListParagraph"/>
        <w:numPr>
          <w:ilvl w:val="0"/>
          <w:numId w:val="2"/>
        </w:numPr>
        <w:rPr>
          <w:rFonts w:ascii="Times New Roman" w:hAnsi="Times New Roman"/>
          <w:bCs/>
        </w:rPr>
      </w:pPr>
      <w:r>
        <w:rPr>
          <w:rFonts w:ascii="Times New Roman" w:eastAsia="Times New Roman" w:hAnsi="Times New Roman"/>
          <w:bCs/>
        </w:rPr>
        <w:t>Discussion on the status of individual member tasks.</w:t>
      </w:r>
    </w:p>
    <w:p w14:paraId="43CF0740" w14:textId="4E988C7F" w:rsidR="00FA4040" w:rsidRDefault="00FA4040" w:rsidP="00FA4040">
      <w:pPr>
        <w:pStyle w:val="ListParagraph"/>
        <w:numPr>
          <w:ilvl w:val="0"/>
          <w:numId w:val="2"/>
        </w:numPr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 xml:space="preserve">Discussion on Deliverable </w:t>
      </w:r>
      <w:r w:rsidR="00115BFC">
        <w:rPr>
          <w:rFonts w:ascii="Times New Roman" w:hAnsi="Times New Roman"/>
          <w:bCs/>
        </w:rPr>
        <w:t>5</w:t>
      </w:r>
      <w:r>
        <w:rPr>
          <w:rFonts w:ascii="Times New Roman" w:hAnsi="Times New Roman"/>
          <w:bCs/>
        </w:rPr>
        <w:t xml:space="preserve"> Demo Presentation.</w:t>
      </w:r>
    </w:p>
    <w:p w14:paraId="4A172241" w14:textId="7C0C7D71" w:rsidR="00111C4D" w:rsidRDefault="00111C4D" w:rsidP="00111C4D">
      <w:pPr>
        <w:pStyle w:val="ListParagraph"/>
        <w:numPr>
          <w:ilvl w:val="1"/>
          <w:numId w:val="2"/>
        </w:numPr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 xml:space="preserve">PPT should be concise and cover important points related to Phase </w:t>
      </w:r>
      <w:r w:rsidR="00115BFC">
        <w:rPr>
          <w:rFonts w:ascii="Times New Roman" w:hAnsi="Times New Roman"/>
          <w:bCs/>
        </w:rPr>
        <w:t>3</w:t>
      </w:r>
      <w:r>
        <w:rPr>
          <w:rFonts w:ascii="Times New Roman" w:hAnsi="Times New Roman"/>
          <w:bCs/>
        </w:rPr>
        <w:t xml:space="preserve"> Development</w:t>
      </w:r>
    </w:p>
    <w:p w14:paraId="785606CD" w14:textId="09A8C1ED" w:rsidR="00FA4040" w:rsidRDefault="00F2264F" w:rsidP="00FA4040">
      <w:pPr>
        <w:pStyle w:val="ListParagraph"/>
        <w:numPr>
          <w:ilvl w:val="0"/>
          <w:numId w:val="2"/>
        </w:numPr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Final Application Deployment on Azure Server</w:t>
      </w:r>
      <w:r w:rsidR="00FA4040">
        <w:rPr>
          <w:rFonts w:ascii="Times New Roman" w:hAnsi="Times New Roman"/>
          <w:bCs/>
        </w:rPr>
        <w:t>.</w:t>
      </w:r>
    </w:p>
    <w:p w14:paraId="0E4DE88A" w14:textId="2EA2479E" w:rsidR="00111C4D" w:rsidRDefault="00111C4D" w:rsidP="00111C4D">
      <w:pPr>
        <w:pStyle w:val="ListParagraph"/>
        <w:numPr>
          <w:ilvl w:val="1"/>
          <w:numId w:val="2"/>
        </w:numPr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 xml:space="preserve">The coordinator will </w:t>
      </w:r>
      <w:r w:rsidR="00F2264F">
        <w:rPr>
          <w:rFonts w:ascii="Times New Roman" w:hAnsi="Times New Roman"/>
          <w:bCs/>
        </w:rPr>
        <w:t>unit test the overall flow on azure server before demo</w:t>
      </w:r>
      <w:r>
        <w:rPr>
          <w:rFonts w:ascii="Times New Roman" w:hAnsi="Times New Roman"/>
          <w:bCs/>
        </w:rPr>
        <w:t>.</w:t>
      </w:r>
    </w:p>
    <w:p w14:paraId="174FDD89" w14:textId="3C5E158B" w:rsidR="00FA4040" w:rsidRDefault="00FA4040" w:rsidP="00FA4040">
      <w:pPr>
        <w:pStyle w:val="ListParagraph"/>
        <w:numPr>
          <w:ilvl w:val="0"/>
          <w:numId w:val="2"/>
        </w:numPr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Code refactoring and merging</w:t>
      </w:r>
    </w:p>
    <w:p w14:paraId="006D4274" w14:textId="3FD0EA32" w:rsidR="00111C4D" w:rsidRDefault="00111C4D" w:rsidP="00111C4D">
      <w:pPr>
        <w:pStyle w:val="ListParagraph"/>
        <w:numPr>
          <w:ilvl w:val="1"/>
          <w:numId w:val="2"/>
        </w:numPr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Discuss branching strategies to address code conflicts.</w:t>
      </w:r>
    </w:p>
    <w:p w14:paraId="55D70302" w14:textId="6DF29C5F" w:rsidR="00FA4040" w:rsidRDefault="00FA4040" w:rsidP="00EE1C10">
      <w:pPr>
        <w:rPr>
          <w:b/>
          <w:bCs/>
          <w:sz w:val="24"/>
          <w:szCs w:val="24"/>
        </w:rPr>
      </w:pPr>
    </w:p>
    <w:p w14:paraId="0F65CCEB" w14:textId="4F731622" w:rsidR="00FA4040" w:rsidRDefault="00FA4040" w:rsidP="00EE1C10">
      <w:pPr>
        <w:rPr>
          <w:b/>
          <w:bCs/>
          <w:sz w:val="24"/>
          <w:szCs w:val="24"/>
        </w:rPr>
      </w:pPr>
    </w:p>
    <w:p w14:paraId="0D24EA20" w14:textId="5C3683F2" w:rsidR="00FA4040" w:rsidRDefault="00FA4040" w:rsidP="00EE1C10">
      <w:pPr>
        <w:rPr>
          <w:b/>
          <w:bCs/>
          <w:sz w:val="24"/>
          <w:szCs w:val="24"/>
        </w:rPr>
      </w:pPr>
    </w:p>
    <w:p w14:paraId="3270CF34" w14:textId="2CC9D422" w:rsidR="00FA4040" w:rsidRDefault="00FA4040" w:rsidP="00EE1C10">
      <w:pPr>
        <w:rPr>
          <w:b/>
          <w:bCs/>
          <w:sz w:val="24"/>
          <w:szCs w:val="24"/>
        </w:rPr>
      </w:pPr>
    </w:p>
    <w:p w14:paraId="04EC65CD" w14:textId="780CCF08" w:rsidR="00AF631D" w:rsidRDefault="00AF631D" w:rsidP="00EE1C10">
      <w:pPr>
        <w:rPr>
          <w:b/>
          <w:bCs/>
          <w:sz w:val="24"/>
          <w:szCs w:val="24"/>
        </w:rPr>
      </w:pPr>
    </w:p>
    <w:p w14:paraId="1E6F6F1A" w14:textId="77777777" w:rsidR="00111C4D" w:rsidRDefault="00111C4D" w:rsidP="00EE1C10">
      <w:pPr>
        <w:rPr>
          <w:b/>
          <w:bCs/>
          <w:sz w:val="24"/>
          <w:szCs w:val="24"/>
        </w:rPr>
      </w:pPr>
    </w:p>
    <w:p w14:paraId="0DA12871" w14:textId="5A7CE866" w:rsidR="00FA4040" w:rsidRDefault="00FA4040" w:rsidP="00EE1C10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ction Items</w:t>
      </w:r>
    </w:p>
    <w:p w14:paraId="0F3A3BA4" w14:textId="71DC8FA5" w:rsidR="00FA4040" w:rsidRDefault="00FA4040" w:rsidP="00EE1C10">
      <w:pPr>
        <w:rPr>
          <w:b/>
          <w:bCs/>
          <w:sz w:val="24"/>
          <w:szCs w:val="24"/>
        </w:rPr>
      </w:pPr>
    </w:p>
    <w:p w14:paraId="7EB7AF76" w14:textId="2DCA7590" w:rsidR="00FA4040" w:rsidRDefault="00FA4040" w:rsidP="00FA4040">
      <w:pPr>
        <w:pStyle w:val="ListParagraph"/>
        <w:framePr w:hSpace="180" w:wrap="around" w:vAnchor="text" w:hAnchor="text" w:y="63"/>
        <w:numPr>
          <w:ilvl w:val="0"/>
          <w:numId w:val="2"/>
        </w:numPr>
        <w:rPr>
          <w:bCs/>
        </w:rPr>
      </w:pPr>
      <w:r>
        <w:rPr>
          <w:bCs/>
        </w:rPr>
        <w:t xml:space="preserve">Scrum Master/Coordinator will deploy the stable state of FE and DB application on </w:t>
      </w:r>
      <w:r w:rsidR="00111C4D">
        <w:rPr>
          <w:bCs/>
        </w:rPr>
        <w:t xml:space="preserve">the </w:t>
      </w:r>
      <w:r w:rsidR="00F2264F">
        <w:rPr>
          <w:bCs/>
        </w:rPr>
        <w:t>Azure Server for final Phase development.</w:t>
      </w:r>
    </w:p>
    <w:p w14:paraId="250DE670" w14:textId="53B00764" w:rsidR="00794DAE" w:rsidRDefault="00794DAE" w:rsidP="00FA4040">
      <w:pPr>
        <w:pStyle w:val="ListParagraph"/>
        <w:framePr w:hSpace="180" w:wrap="around" w:vAnchor="text" w:hAnchor="text" w:y="63"/>
        <w:numPr>
          <w:ilvl w:val="0"/>
          <w:numId w:val="2"/>
        </w:numPr>
        <w:rPr>
          <w:bCs/>
        </w:rPr>
      </w:pPr>
      <w:r>
        <w:rPr>
          <w:bCs/>
        </w:rPr>
        <w:t>Group Leader will review the demo ppt prepare</w:t>
      </w:r>
      <w:r w:rsidR="00111C4D">
        <w:rPr>
          <w:bCs/>
        </w:rPr>
        <w:t>d</w:t>
      </w:r>
      <w:r>
        <w:rPr>
          <w:bCs/>
        </w:rPr>
        <w:t xml:space="preserve"> by other members and upload the final version on GitHub and Trello board.</w:t>
      </w:r>
    </w:p>
    <w:p w14:paraId="6BD5AC9D" w14:textId="77777777" w:rsidR="00AF631D" w:rsidRDefault="00FA4040" w:rsidP="00FA4040">
      <w:pPr>
        <w:pStyle w:val="ListParagraph"/>
        <w:framePr w:hSpace="180" w:wrap="around" w:vAnchor="text" w:hAnchor="text" w:y="63"/>
        <w:numPr>
          <w:ilvl w:val="0"/>
          <w:numId w:val="2"/>
        </w:numPr>
        <w:rPr>
          <w:bCs/>
        </w:rPr>
      </w:pPr>
      <w:r w:rsidRPr="000D7E69">
        <w:rPr>
          <w:bCs/>
        </w:rPr>
        <w:t xml:space="preserve">Team members will update the </w:t>
      </w:r>
      <w:r>
        <w:rPr>
          <w:bCs/>
        </w:rPr>
        <w:t xml:space="preserve">task </w:t>
      </w:r>
      <w:r w:rsidRPr="000D7E69">
        <w:rPr>
          <w:bCs/>
        </w:rPr>
        <w:t>status</w:t>
      </w:r>
      <w:r>
        <w:rPr>
          <w:bCs/>
        </w:rPr>
        <w:t xml:space="preserve"> on Trello Board.</w:t>
      </w:r>
    </w:p>
    <w:p w14:paraId="53CFAE8B" w14:textId="2C0D3D01" w:rsidR="00FA4040" w:rsidRDefault="00EA0B5D" w:rsidP="00F2264F">
      <w:pPr>
        <w:ind w:left="720" w:firstLine="720"/>
        <w:rPr>
          <w:rStyle w:val="Hyperlink"/>
        </w:rPr>
      </w:pPr>
      <w:hyperlink r:id="rId7" w:history="1">
        <w:r w:rsidRPr="003D384D">
          <w:rPr>
            <w:rStyle w:val="Hyperlink"/>
            <w:rFonts w:ascii="Calibri" w:eastAsia="Calibri" w:hAnsi="Calibri"/>
            <w:sz w:val="22"/>
            <w:szCs w:val="22"/>
          </w:rPr>
          <w:t>https://trello.com/c/AuGHIYsZ/35-phase-3-development</w:t>
        </w:r>
      </w:hyperlink>
      <w:r w:rsidR="00F2264F">
        <w:rPr>
          <w:rFonts w:ascii="Calibri" w:eastAsia="Calibri" w:hAnsi="Calibri"/>
          <w:sz w:val="22"/>
          <w:szCs w:val="22"/>
        </w:rPr>
        <w:t xml:space="preserve"> </w:t>
      </w:r>
    </w:p>
    <w:p w14:paraId="6ADD5B55" w14:textId="4905C0EB" w:rsidR="00FA4040" w:rsidRDefault="00FA4040" w:rsidP="00FA4040">
      <w:pPr>
        <w:rPr>
          <w:rStyle w:val="Hyperlink"/>
        </w:rPr>
      </w:pPr>
    </w:p>
    <w:p w14:paraId="7CC6C6B7" w14:textId="3A2F6569" w:rsidR="00FA4040" w:rsidRDefault="00FA4040" w:rsidP="00FA4040">
      <w:pPr>
        <w:rPr>
          <w:rStyle w:val="Hyperlink"/>
        </w:rPr>
      </w:pPr>
    </w:p>
    <w:p w14:paraId="475240FD" w14:textId="4DD146CB" w:rsidR="00FA4040" w:rsidRDefault="00FA4040" w:rsidP="00FA4040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Next Meeting</w:t>
      </w:r>
    </w:p>
    <w:p w14:paraId="3AE015DA" w14:textId="77777777" w:rsidR="00FA4040" w:rsidRDefault="00FA4040" w:rsidP="00FA4040">
      <w:pPr>
        <w:framePr w:hSpace="180" w:wrap="around" w:vAnchor="text" w:hAnchor="text" w:y="63"/>
        <w:rPr>
          <w:sz w:val="22"/>
          <w:szCs w:val="22"/>
        </w:rPr>
      </w:pPr>
    </w:p>
    <w:p w14:paraId="7095AE30" w14:textId="72F3C3E8" w:rsidR="00FA4040" w:rsidRPr="00FA4040" w:rsidRDefault="00EA0B5D" w:rsidP="00FA4040">
      <w:pPr>
        <w:pStyle w:val="ListParagraph"/>
        <w:numPr>
          <w:ilvl w:val="0"/>
          <w:numId w:val="10"/>
        </w:numPr>
        <w:rPr>
          <w:b/>
          <w:bCs/>
          <w:sz w:val="24"/>
          <w:szCs w:val="24"/>
        </w:rPr>
      </w:pPr>
      <w:r>
        <w:t xml:space="preserve">Retrospective Meeting </w:t>
      </w:r>
    </w:p>
    <w:p w14:paraId="30A17C58" w14:textId="77777777" w:rsidR="00FA4040" w:rsidRPr="00FA4040" w:rsidRDefault="00FA4040" w:rsidP="00FA4040">
      <w:pPr>
        <w:pStyle w:val="ListParagraph"/>
        <w:rPr>
          <w:b/>
          <w:bCs/>
          <w:sz w:val="24"/>
          <w:szCs w:val="24"/>
        </w:rPr>
      </w:pPr>
    </w:p>
    <w:p w14:paraId="632C760A" w14:textId="77777777" w:rsidR="00EE1C10" w:rsidRPr="004B580B" w:rsidRDefault="00EE1C10" w:rsidP="00EE1C10">
      <w:pPr>
        <w:ind w:left="720" w:hanging="720"/>
        <w:rPr>
          <w:sz w:val="36"/>
          <w:szCs w:val="36"/>
        </w:rPr>
      </w:pPr>
    </w:p>
    <w:bookmarkEnd w:id="0"/>
    <w:p w14:paraId="622B4A44" w14:textId="77777777" w:rsidR="00EE1C10" w:rsidRDefault="00EE1C10"/>
    <w:sectPr w:rsidR="00EE1C10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75D866" w14:textId="77777777" w:rsidR="00F60C6B" w:rsidRDefault="00F60C6B" w:rsidP="00994F5F">
      <w:r>
        <w:separator/>
      </w:r>
    </w:p>
  </w:endnote>
  <w:endnote w:type="continuationSeparator" w:id="0">
    <w:p w14:paraId="78399C82" w14:textId="77777777" w:rsidR="00F60C6B" w:rsidRDefault="00F60C6B" w:rsidP="00994F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5A9897" w14:textId="77777777" w:rsidR="00F60C6B" w:rsidRDefault="00F60C6B" w:rsidP="00994F5F">
      <w:r>
        <w:separator/>
      </w:r>
    </w:p>
  </w:footnote>
  <w:footnote w:type="continuationSeparator" w:id="0">
    <w:p w14:paraId="69EB3197" w14:textId="77777777" w:rsidR="00F60C6B" w:rsidRDefault="00F60C6B" w:rsidP="00994F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04FCB3" w14:textId="5DAF0CC4" w:rsidR="00994F5F" w:rsidRDefault="00994F5F" w:rsidP="00994F5F">
    <w:pPr>
      <w:pStyle w:val="Header"/>
      <w:spacing w:line="360" w:lineRule="auto"/>
      <w:jc w:val="center"/>
      <w:rPr>
        <w:rFonts w:ascii="Arial" w:hAnsi="Arial" w:cs="Arial"/>
        <w:b/>
        <w:bCs/>
        <w:sz w:val="28"/>
        <w:szCs w:val="28"/>
      </w:rPr>
    </w:pPr>
    <w:r>
      <w:rPr>
        <w:b/>
        <w:noProof/>
        <w:sz w:val="32"/>
        <w:szCs w:val="32"/>
      </w:rPr>
      <w:t>HMS</w:t>
    </w:r>
    <w:r>
      <w:rPr>
        <w:noProof/>
        <w:sz w:val="32"/>
        <w:szCs w:val="32"/>
      </w:rPr>
      <w:t xml:space="preserve"> </w:t>
    </w:r>
    <w:r>
      <w:rPr>
        <w:rFonts w:ascii="Arial" w:hAnsi="Arial" w:cs="Arial"/>
        <w:b/>
        <w:bCs/>
        <w:sz w:val="28"/>
        <w:szCs w:val="28"/>
      </w:rPr>
      <w:t>MEETING NOTICE/ MINUTES</w:t>
    </w:r>
  </w:p>
  <w:p w14:paraId="316F844F" w14:textId="77777777" w:rsidR="00994F5F" w:rsidRDefault="00994F5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582553"/>
    <w:multiLevelType w:val="hybridMultilevel"/>
    <w:tmpl w:val="7C46E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21676A"/>
    <w:multiLevelType w:val="hybridMultilevel"/>
    <w:tmpl w:val="D7206EDA"/>
    <w:lvl w:ilvl="0" w:tplc="37C8825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B64590"/>
    <w:multiLevelType w:val="hybridMultilevel"/>
    <w:tmpl w:val="E95AE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881DEA"/>
    <w:multiLevelType w:val="hybridMultilevel"/>
    <w:tmpl w:val="B77A5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6F44A8"/>
    <w:multiLevelType w:val="hybridMultilevel"/>
    <w:tmpl w:val="22C66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D1380C"/>
    <w:multiLevelType w:val="hybridMultilevel"/>
    <w:tmpl w:val="DA5A2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6C40A4"/>
    <w:multiLevelType w:val="multilevel"/>
    <w:tmpl w:val="E95AE978"/>
    <w:styleLink w:val="CurrentList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CE67B4"/>
    <w:multiLevelType w:val="hybridMultilevel"/>
    <w:tmpl w:val="609EE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7F460A"/>
    <w:multiLevelType w:val="hybridMultilevel"/>
    <w:tmpl w:val="D3FE52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505878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887789190">
    <w:abstractNumId w:val="2"/>
  </w:num>
  <w:num w:numId="3" w16cid:durableId="115104536">
    <w:abstractNumId w:val="0"/>
  </w:num>
  <w:num w:numId="4" w16cid:durableId="1120534796">
    <w:abstractNumId w:val="7"/>
  </w:num>
  <w:num w:numId="5" w16cid:durableId="807085738">
    <w:abstractNumId w:val="8"/>
  </w:num>
  <w:num w:numId="6" w16cid:durableId="775515410">
    <w:abstractNumId w:val="3"/>
  </w:num>
  <w:num w:numId="7" w16cid:durableId="701442746">
    <w:abstractNumId w:val="4"/>
  </w:num>
  <w:num w:numId="8" w16cid:durableId="1181044610">
    <w:abstractNumId w:val="1"/>
  </w:num>
  <w:num w:numId="9" w16cid:durableId="773749839">
    <w:abstractNumId w:val="6"/>
  </w:num>
  <w:num w:numId="10" w16cid:durableId="15041012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1MDExMbM0NwZCAyUdpeDU4uLM/DyQAvNaAGtRzPYsAAAA"/>
  </w:docVars>
  <w:rsids>
    <w:rsidRoot w:val="003C54CB"/>
    <w:rsid w:val="00012737"/>
    <w:rsid w:val="00052700"/>
    <w:rsid w:val="00062AC8"/>
    <w:rsid w:val="0007555D"/>
    <w:rsid w:val="0008398F"/>
    <w:rsid w:val="000950DB"/>
    <w:rsid w:val="000A5AD6"/>
    <w:rsid w:val="000D7E69"/>
    <w:rsid w:val="000E2779"/>
    <w:rsid w:val="00111C4D"/>
    <w:rsid w:val="00115BFC"/>
    <w:rsid w:val="0013014E"/>
    <w:rsid w:val="00173F00"/>
    <w:rsid w:val="0023249E"/>
    <w:rsid w:val="002C4CD6"/>
    <w:rsid w:val="002C5104"/>
    <w:rsid w:val="003043D5"/>
    <w:rsid w:val="003519DD"/>
    <w:rsid w:val="00355F4A"/>
    <w:rsid w:val="00381D0B"/>
    <w:rsid w:val="003C54CB"/>
    <w:rsid w:val="00441CBA"/>
    <w:rsid w:val="00470D22"/>
    <w:rsid w:val="004A5CC1"/>
    <w:rsid w:val="004C0DE6"/>
    <w:rsid w:val="004D165E"/>
    <w:rsid w:val="00507BE1"/>
    <w:rsid w:val="005142FC"/>
    <w:rsid w:val="00550ECB"/>
    <w:rsid w:val="005556CB"/>
    <w:rsid w:val="00570C73"/>
    <w:rsid w:val="005721EF"/>
    <w:rsid w:val="005D558D"/>
    <w:rsid w:val="00642573"/>
    <w:rsid w:val="006547EE"/>
    <w:rsid w:val="00677AF3"/>
    <w:rsid w:val="006A4E7F"/>
    <w:rsid w:val="006D46C5"/>
    <w:rsid w:val="00710B9D"/>
    <w:rsid w:val="00720B99"/>
    <w:rsid w:val="0074642E"/>
    <w:rsid w:val="007801EE"/>
    <w:rsid w:val="00794DAE"/>
    <w:rsid w:val="007A14F3"/>
    <w:rsid w:val="007B7041"/>
    <w:rsid w:val="007C313C"/>
    <w:rsid w:val="0082407B"/>
    <w:rsid w:val="00825539"/>
    <w:rsid w:val="00863A51"/>
    <w:rsid w:val="00885207"/>
    <w:rsid w:val="00895DB2"/>
    <w:rsid w:val="008A0651"/>
    <w:rsid w:val="008B060B"/>
    <w:rsid w:val="008F711F"/>
    <w:rsid w:val="009637B7"/>
    <w:rsid w:val="00994F5F"/>
    <w:rsid w:val="009D203A"/>
    <w:rsid w:val="00A576FE"/>
    <w:rsid w:val="00AF631D"/>
    <w:rsid w:val="00AF7533"/>
    <w:rsid w:val="00AF78D2"/>
    <w:rsid w:val="00B30CF1"/>
    <w:rsid w:val="00B85539"/>
    <w:rsid w:val="00BB1CC2"/>
    <w:rsid w:val="00BD0F34"/>
    <w:rsid w:val="00BF571A"/>
    <w:rsid w:val="00C00DD3"/>
    <w:rsid w:val="00C04DCF"/>
    <w:rsid w:val="00C62DDB"/>
    <w:rsid w:val="00C92C86"/>
    <w:rsid w:val="00CA0212"/>
    <w:rsid w:val="00CE35BB"/>
    <w:rsid w:val="00D31B77"/>
    <w:rsid w:val="00D3383F"/>
    <w:rsid w:val="00DC0574"/>
    <w:rsid w:val="00DD60FD"/>
    <w:rsid w:val="00E16BD0"/>
    <w:rsid w:val="00E84317"/>
    <w:rsid w:val="00EA0B5D"/>
    <w:rsid w:val="00EE1C10"/>
    <w:rsid w:val="00EE2158"/>
    <w:rsid w:val="00F02105"/>
    <w:rsid w:val="00F2264F"/>
    <w:rsid w:val="00F45BCB"/>
    <w:rsid w:val="00F541DB"/>
    <w:rsid w:val="00F60C6B"/>
    <w:rsid w:val="00F72579"/>
    <w:rsid w:val="00F9750A"/>
    <w:rsid w:val="00FA40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96398"/>
  <w15:chartTrackingRefBased/>
  <w15:docId w15:val="{B57A64E6-16F4-4DEB-ADC0-88BA42202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1C10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94F5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94F5F"/>
  </w:style>
  <w:style w:type="paragraph" w:styleId="Footer">
    <w:name w:val="footer"/>
    <w:basedOn w:val="Normal"/>
    <w:link w:val="FooterChar"/>
    <w:uiPriority w:val="99"/>
    <w:unhideWhenUsed/>
    <w:rsid w:val="00994F5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4F5F"/>
  </w:style>
  <w:style w:type="paragraph" w:styleId="ListParagraph">
    <w:name w:val="List Paragraph"/>
    <w:basedOn w:val="Normal"/>
    <w:uiPriority w:val="34"/>
    <w:qFormat/>
    <w:rsid w:val="00EE1C10"/>
    <w:pPr>
      <w:autoSpaceDE/>
      <w:autoSpaceDN/>
      <w:ind w:left="720"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39"/>
    <w:rsid w:val="00EE1C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CurrentList1">
    <w:name w:val="Current List1"/>
    <w:uiPriority w:val="99"/>
    <w:rsid w:val="00720B99"/>
    <w:pPr>
      <w:numPr>
        <w:numId w:val="9"/>
      </w:numPr>
    </w:pPr>
  </w:style>
  <w:style w:type="character" w:styleId="Hyperlink">
    <w:name w:val="Hyperlink"/>
    <w:basedOn w:val="DefaultParagraphFont"/>
    <w:uiPriority w:val="99"/>
    <w:unhideWhenUsed/>
    <w:rsid w:val="00507BE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7B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trello.com/c/AuGHIYsZ/35-phase-3-developmen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2</Pages>
  <Words>219</Words>
  <Characters>125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ra, Abhay</dc:creator>
  <cp:keywords/>
  <dc:description/>
  <cp:lastModifiedBy>Arora, Abhay</cp:lastModifiedBy>
  <cp:revision>82</cp:revision>
  <dcterms:created xsi:type="dcterms:W3CDTF">2022-02-03T17:24:00Z</dcterms:created>
  <dcterms:modified xsi:type="dcterms:W3CDTF">2022-04-26T19:18:00Z</dcterms:modified>
</cp:coreProperties>
</file>